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251E" w14:textId="082CCA3B" w:rsidR="00D63E2E" w:rsidRPr="00A7674C" w:rsidRDefault="00D63E2E" w:rsidP="00591180">
      <w:pPr>
        <w:jc w:val="center"/>
        <w:rPr>
          <w:noProof/>
          <w:color w:val="FF0000"/>
          <w:sz w:val="240"/>
          <w:szCs w:val="240"/>
        </w:rPr>
      </w:pPr>
      <w:bookmarkStart w:id="0" w:name="_Hlk115286734"/>
      <w:bookmarkEnd w:id="0"/>
      <w:r w:rsidRPr="00BE3F6F">
        <w:rPr>
          <w:color w:val="FFC000" w:themeColor="accent4"/>
          <w:sz w:val="280"/>
          <w:szCs w:val="280"/>
        </w:rPr>
        <w:t>-</w:t>
      </w:r>
      <w:r w:rsidR="00A7674C">
        <w:rPr>
          <w:noProof/>
          <w:color w:val="FF0000"/>
          <w:sz w:val="240"/>
          <w:szCs w:val="240"/>
        </w:rPr>
        <w:drawing>
          <wp:inline distT="0" distB="0" distL="0" distR="0" wp14:anchorId="403819C3" wp14:editId="3D25DDCB">
            <wp:extent cx="1241411" cy="1935126"/>
            <wp:effectExtent l="0" t="0" r="0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625" t="14665" r="28837" b="19027"/>
                    <a:stretch/>
                  </pic:blipFill>
                  <pic:spPr bwMode="auto">
                    <a:xfrm>
                      <a:off x="0" y="0"/>
                      <a:ext cx="1279569" cy="19946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7674C">
        <w:rPr>
          <w:noProof/>
          <w:color w:val="FF0000"/>
          <w:sz w:val="240"/>
          <w:szCs w:val="240"/>
        </w:rPr>
        <w:drawing>
          <wp:inline distT="0" distB="0" distL="0" distR="0" wp14:anchorId="3D909DC0" wp14:editId="46739C04">
            <wp:extent cx="1063256" cy="1739488"/>
            <wp:effectExtent l="0" t="0" r="381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936" t="20539" r="31898" b="20293"/>
                    <a:stretch/>
                  </pic:blipFill>
                  <pic:spPr bwMode="auto">
                    <a:xfrm>
                      <a:off x="0" y="0"/>
                      <a:ext cx="1063256" cy="1739488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E3F6F">
        <w:rPr>
          <w:color w:val="FF0000"/>
          <w:sz w:val="280"/>
          <w:szCs w:val="280"/>
        </w:rPr>
        <w:t>-</w:t>
      </w:r>
    </w:p>
    <w:p w14:paraId="1CED6FCD" w14:textId="71B8792C" w:rsidR="00F97C51" w:rsidRDefault="00F97C51" w:rsidP="00591180">
      <w:pPr>
        <w:jc w:val="center"/>
        <w:rPr>
          <w:rFonts w:ascii="Viga" w:hAnsi="Viga"/>
          <w:sz w:val="44"/>
          <w:szCs w:val="4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57A02F7D" wp14:editId="04C41724">
                <wp:simplePos x="0" y="0"/>
                <wp:positionH relativeFrom="margin">
                  <wp:posOffset>-69215</wp:posOffset>
                </wp:positionH>
                <wp:positionV relativeFrom="paragraph">
                  <wp:posOffset>63500</wp:posOffset>
                </wp:positionV>
                <wp:extent cx="6777990" cy="1514475"/>
                <wp:effectExtent l="0" t="0" r="3810" b="9525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4340" cy="1514475"/>
                          <a:chOff x="0" y="0"/>
                          <a:chExt cx="6784340" cy="1514475"/>
                        </a:xfrm>
                      </wpg:grpSpPr>
                      <wpg:grpSp>
                        <wpg:cNvPr id="24" name="Group 24"/>
                        <wpg:cNvGrpSpPr/>
                        <wpg:grpSpPr>
                          <a:xfrm>
                            <a:off x="1476375" y="219075"/>
                            <a:ext cx="5307965" cy="1085216"/>
                            <a:chOff x="1476375" y="219075"/>
                            <a:chExt cx="5307965" cy="1085850"/>
                          </a:xfrm>
                        </wpg:grpSpPr>
                        <wps:wsp>
                          <wps:cNvPr id="26" name="Text Box 8"/>
                          <wps:cNvSpPr txBox="1"/>
                          <wps:spPr>
                            <a:xfrm>
                              <a:off x="1476375" y="676543"/>
                              <a:ext cx="5067300" cy="628382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74AAC4C" w14:textId="77777777" w:rsidR="00287D5C" w:rsidRDefault="00287D5C" w:rsidP="00F97C51">
                                <w:pPr>
                                  <w:spacing w:after="0"/>
                                  <w:jc w:val="center"/>
                                  <w:rPr>
                                    <w:rFonts w:ascii="Viga" w:hAnsi="Viga"/>
                                    <w:color w:val="002060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Viga" w:hAnsi="Viga"/>
                                    <w:color w:val="002060"/>
                                    <w:sz w:val="48"/>
                                    <w:szCs w:val="48"/>
                                  </w:rPr>
                                  <w:t xml:space="preserve">of Computer &amp; Emerging Sciences </w:t>
                                </w:r>
                              </w:p>
                              <w:p w14:paraId="46C0A9F0" w14:textId="77777777" w:rsidR="00287D5C" w:rsidRDefault="00287D5C" w:rsidP="00F97C51"/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Text Box 1"/>
                          <wps:cNvSpPr txBox="1"/>
                          <wps:spPr>
                            <a:xfrm>
                              <a:off x="1514475" y="219075"/>
                              <a:ext cx="5269865" cy="675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8443D38" w14:textId="77777777" w:rsidR="00287D5C" w:rsidRDefault="00287D5C" w:rsidP="00F97C51">
                                <w:pPr>
                                  <w:spacing w:after="0"/>
                                  <w:jc w:val="center"/>
                                  <w:rPr>
                                    <w:rFonts w:ascii="Viga" w:hAnsi="Viga"/>
                                    <w:color w:val="002060"/>
                                    <w:sz w:val="76"/>
                                    <w:szCs w:val="76"/>
                                  </w:rPr>
                                </w:pPr>
                                <w:r>
                                  <w:rPr>
                                    <w:rFonts w:ascii="Viga" w:hAnsi="Viga"/>
                                    <w:color w:val="002060"/>
                                    <w:sz w:val="76"/>
                                    <w:szCs w:val="76"/>
                                  </w:rPr>
                                  <w:t xml:space="preserve">NATIONAL UNIVERSITY 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475" cy="15144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A02F7D" id="Group 1" o:spid="_x0000_s1026" style="position:absolute;left:0;text-align:left;margin-left:-5.45pt;margin-top:5pt;width:533.7pt;height:119.25pt;z-index:251680768;mso-position-horizontal-relative:margin" coordsize="67843,15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">
                <v:group id="Group 24" o:spid="_x0000_s1027" style="position:absolute;left:14763;top:2190;width:53080;height:10852" coordorigin="14763,2190" coordsize="53079,10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8" type="#_x0000_t202" style="position:absolute;left:14763;top:6765;width:50673;height:62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" fillcolor="white [3201]" stroked="f" strokeweight=".5pt">
                    <v:textbox>
                      <w:txbxContent>
                        <w:p w14:paraId="374AAC4C" w14:textId="77777777" w:rsidR="00287D5C" w:rsidRDefault="00287D5C" w:rsidP="00F97C51">
                          <w:pPr>
                            <w:spacing w:after="0"/>
                            <w:jc w:val="center"/>
                            <w:rPr>
                              <w:rFonts w:ascii="Viga" w:hAnsi="Viga"/>
                              <w:color w:val="002060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Viga" w:hAnsi="Viga"/>
                              <w:color w:val="002060"/>
                              <w:sz w:val="48"/>
                              <w:szCs w:val="48"/>
                            </w:rPr>
                            <w:t xml:space="preserve">of Computer &amp; Emerging Sciences </w:t>
                          </w:r>
                        </w:p>
                        <w:p w14:paraId="46C0A9F0" w14:textId="77777777" w:rsidR="00287D5C" w:rsidRDefault="00287D5C" w:rsidP="00F97C51"/>
                      </w:txbxContent>
                    </v:textbox>
                  </v:shape>
                  <v:shape id="Text Box 1" o:spid="_x0000_s1029" type="#_x0000_t202" style="position:absolute;left:15144;top:2190;width:52699;height:675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" filled="f" stroked="f" strokeweight=".5pt">
                    <v:textbox>
                      <w:txbxContent>
                        <w:p w14:paraId="68443D38" w14:textId="77777777" w:rsidR="00287D5C" w:rsidRDefault="00287D5C" w:rsidP="00F97C51">
                          <w:pPr>
                            <w:spacing w:after="0"/>
                            <w:jc w:val="center"/>
                            <w:rPr>
                              <w:rFonts w:ascii="Viga" w:hAnsi="Viga"/>
                              <w:color w:val="002060"/>
                              <w:sz w:val="76"/>
                              <w:szCs w:val="76"/>
                            </w:rPr>
                          </w:pPr>
                          <w:r>
                            <w:rPr>
                              <w:rFonts w:ascii="Viga" w:hAnsi="Viga"/>
                              <w:color w:val="002060"/>
                              <w:sz w:val="76"/>
                              <w:szCs w:val="76"/>
                            </w:rPr>
                            <w:t xml:space="preserve">NATIONAL UNIVERSITY </w:t>
                          </w:r>
                        </w:p>
                      </w:txbxContent>
                    </v:textbox>
                  </v:shape>
                </v:group>
                <v:shape id="Picture 25" o:spid="_x0000_s1030" type="#_x0000_t75" style="position:absolute;width:15144;height:15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">
                  <v:imagedata r:id="rId11" o:title=""/>
                </v:shape>
                <w10:wrap anchorx="margin"/>
              </v:group>
            </w:pict>
          </mc:Fallback>
        </mc:AlternateContent>
      </w:r>
    </w:p>
    <w:p w14:paraId="4F2BF898" w14:textId="7807E50A" w:rsidR="00D63E2E" w:rsidRDefault="00D63E2E" w:rsidP="00591180">
      <w:pPr>
        <w:jc w:val="center"/>
        <w:rPr>
          <w:sz w:val="36"/>
          <w:szCs w:val="36"/>
        </w:rPr>
      </w:pPr>
    </w:p>
    <w:p w14:paraId="61EAB421" w14:textId="61B01297" w:rsidR="00F97C51" w:rsidRDefault="00F97C51" w:rsidP="00591180">
      <w:pPr>
        <w:jc w:val="center"/>
        <w:rPr>
          <w:sz w:val="36"/>
          <w:szCs w:val="36"/>
        </w:rPr>
      </w:pPr>
    </w:p>
    <w:p w14:paraId="3AC61BD9" w14:textId="5D272A5F" w:rsidR="00F97C51" w:rsidRDefault="00F97C51" w:rsidP="00591180">
      <w:pPr>
        <w:jc w:val="center"/>
        <w:rPr>
          <w:sz w:val="36"/>
          <w:szCs w:val="36"/>
        </w:rPr>
      </w:pPr>
    </w:p>
    <w:p w14:paraId="429176D9" w14:textId="618931BB" w:rsidR="00F97C51" w:rsidRDefault="00F97C51" w:rsidP="00591180">
      <w:pPr>
        <w:jc w:val="center"/>
        <w:rPr>
          <w:sz w:val="36"/>
          <w:szCs w:val="36"/>
        </w:rPr>
      </w:pPr>
    </w:p>
    <w:p w14:paraId="6745B709" w14:textId="77777777" w:rsidR="00F97C51" w:rsidRDefault="00F97C51" w:rsidP="00591180">
      <w:pPr>
        <w:jc w:val="center"/>
        <w:rPr>
          <w:sz w:val="36"/>
          <w:szCs w:val="36"/>
        </w:rPr>
      </w:pPr>
    </w:p>
    <w:p w14:paraId="199C85B9" w14:textId="5DA8F79B" w:rsidR="003E3E87" w:rsidRPr="005703C3" w:rsidRDefault="00CE3519" w:rsidP="00591180">
      <w:pPr>
        <w:jc w:val="center"/>
        <w:rPr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Course</w:t>
      </w:r>
      <w:r w:rsidR="00BB3199" w:rsidRPr="005703C3">
        <w:rPr>
          <w:rFonts w:ascii="Viga" w:hAnsi="Viga"/>
          <w:sz w:val="44"/>
          <w:szCs w:val="44"/>
        </w:rPr>
        <w:t>:</w:t>
      </w:r>
      <w:r w:rsidR="00BB3199" w:rsidRPr="005703C3">
        <w:rPr>
          <w:sz w:val="44"/>
          <w:szCs w:val="44"/>
        </w:rPr>
        <w:t xml:space="preserve"> SE1001 Introduction to Software Engineering</w:t>
      </w:r>
      <w:r w:rsidR="00A80587" w:rsidRPr="005703C3">
        <w:rPr>
          <w:sz w:val="44"/>
          <w:szCs w:val="44"/>
        </w:rPr>
        <w:t>.</w:t>
      </w:r>
    </w:p>
    <w:p w14:paraId="6695DC5D" w14:textId="24FA1773" w:rsidR="00A75F18" w:rsidRPr="005703C3" w:rsidRDefault="00CE3519" w:rsidP="00591180">
      <w:pPr>
        <w:spacing w:after="0"/>
        <w:jc w:val="center"/>
        <w:rPr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Instructor</w:t>
      </w:r>
      <w:r w:rsidR="00D63E2E" w:rsidRPr="005703C3">
        <w:rPr>
          <w:rFonts w:ascii="Viga" w:hAnsi="Viga"/>
          <w:sz w:val="44"/>
          <w:szCs w:val="44"/>
        </w:rPr>
        <w:t>:</w:t>
      </w:r>
      <w:r w:rsidR="00D63E2E" w:rsidRPr="005703C3">
        <w:rPr>
          <w:sz w:val="44"/>
          <w:szCs w:val="44"/>
        </w:rPr>
        <w:t xml:space="preserve"> </w:t>
      </w:r>
      <w:r w:rsidRPr="005703C3">
        <w:rPr>
          <w:sz w:val="44"/>
          <w:szCs w:val="44"/>
        </w:rPr>
        <w:t>Prof</w:t>
      </w:r>
      <w:r w:rsidR="002266A1">
        <w:rPr>
          <w:sz w:val="44"/>
          <w:szCs w:val="44"/>
        </w:rPr>
        <w:t xml:space="preserve"> Engr.</w:t>
      </w:r>
      <w:r w:rsidRPr="005703C3">
        <w:rPr>
          <w:sz w:val="44"/>
          <w:szCs w:val="44"/>
        </w:rPr>
        <w:t xml:space="preserve"> </w:t>
      </w:r>
      <w:r w:rsidR="00371275" w:rsidRPr="005703C3">
        <w:rPr>
          <w:sz w:val="44"/>
          <w:szCs w:val="44"/>
        </w:rPr>
        <w:t>Umar</w:t>
      </w:r>
      <w:r w:rsidR="003B2F91" w:rsidRPr="005703C3">
        <w:rPr>
          <w:sz w:val="44"/>
          <w:szCs w:val="44"/>
        </w:rPr>
        <w:t xml:space="preserve"> Haroon</w:t>
      </w:r>
    </w:p>
    <w:p w14:paraId="4377AE04" w14:textId="77777777" w:rsidR="00F7269A" w:rsidRPr="005703C3" w:rsidRDefault="00CE3519" w:rsidP="00591180">
      <w:pPr>
        <w:spacing w:after="0"/>
        <w:jc w:val="center"/>
        <w:rPr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Submitted by</w:t>
      </w:r>
      <w:r w:rsidR="00D63E2E" w:rsidRPr="005703C3">
        <w:rPr>
          <w:rFonts w:ascii="Viga" w:hAnsi="Viga"/>
          <w:sz w:val="44"/>
          <w:szCs w:val="44"/>
        </w:rPr>
        <w:t>:</w:t>
      </w:r>
      <w:r w:rsidRPr="005703C3">
        <w:rPr>
          <w:sz w:val="44"/>
          <w:szCs w:val="44"/>
        </w:rPr>
        <w:t xml:space="preserve"> Muhammad Rehan</w:t>
      </w:r>
    </w:p>
    <w:p w14:paraId="615BB97A" w14:textId="4F210952" w:rsidR="00335FAB" w:rsidRPr="005703C3" w:rsidRDefault="00F7269A" w:rsidP="00591180">
      <w:pPr>
        <w:spacing w:after="0"/>
        <w:jc w:val="center"/>
        <w:rPr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Roll no</w:t>
      </w:r>
      <w:r w:rsidR="007A7F52" w:rsidRPr="005703C3">
        <w:rPr>
          <w:rFonts w:ascii="Viga" w:hAnsi="Viga"/>
          <w:sz w:val="44"/>
          <w:szCs w:val="44"/>
        </w:rPr>
        <w:t>:</w:t>
      </w:r>
      <w:r w:rsidR="007A7F52" w:rsidRPr="005703C3">
        <w:rPr>
          <w:sz w:val="44"/>
          <w:szCs w:val="44"/>
        </w:rPr>
        <w:t xml:space="preserve"> </w:t>
      </w:r>
      <w:r w:rsidRPr="005703C3">
        <w:rPr>
          <w:sz w:val="44"/>
          <w:szCs w:val="44"/>
        </w:rPr>
        <w:t>22P-9106</w:t>
      </w:r>
    </w:p>
    <w:p w14:paraId="5BD5E8BC" w14:textId="24C2BBBD" w:rsidR="00386927" w:rsidRPr="005703C3" w:rsidRDefault="00335FAB" w:rsidP="00591180">
      <w:pPr>
        <w:spacing w:after="0" w:line="360" w:lineRule="auto"/>
        <w:jc w:val="center"/>
        <w:rPr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Class:</w:t>
      </w:r>
      <w:r w:rsidRPr="005703C3">
        <w:rPr>
          <w:sz w:val="44"/>
          <w:szCs w:val="44"/>
        </w:rPr>
        <w:t xml:space="preserve"> BSE-</w:t>
      </w:r>
      <w:r w:rsidR="0099232D" w:rsidRPr="005703C3">
        <w:rPr>
          <w:sz w:val="44"/>
          <w:szCs w:val="44"/>
        </w:rPr>
        <w:t>2</w:t>
      </w:r>
      <w:r w:rsidRPr="005703C3">
        <w:rPr>
          <w:sz w:val="44"/>
          <w:szCs w:val="44"/>
        </w:rPr>
        <w:t xml:space="preserve">A </w:t>
      </w:r>
    </w:p>
    <w:p w14:paraId="44273025" w14:textId="287691C6" w:rsidR="003B72A3" w:rsidRDefault="00A75F18" w:rsidP="00591180">
      <w:pPr>
        <w:spacing w:after="0" w:line="360" w:lineRule="auto"/>
        <w:jc w:val="center"/>
        <w:rPr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Date:</w:t>
      </w:r>
      <w:r w:rsidRPr="005703C3">
        <w:rPr>
          <w:sz w:val="44"/>
          <w:szCs w:val="44"/>
        </w:rPr>
        <w:t xml:space="preserve"> </w:t>
      </w:r>
      <w:r w:rsidR="002266A1">
        <w:rPr>
          <w:sz w:val="44"/>
          <w:szCs w:val="44"/>
        </w:rPr>
        <w:t>March</w:t>
      </w:r>
      <w:r w:rsidR="005215A5" w:rsidRPr="005703C3">
        <w:rPr>
          <w:sz w:val="44"/>
          <w:szCs w:val="44"/>
        </w:rPr>
        <w:t xml:space="preserve"> </w:t>
      </w:r>
      <w:r w:rsidR="002266A1">
        <w:rPr>
          <w:sz w:val="44"/>
          <w:szCs w:val="44"/>
        </w:rPr>
        <w:t>29</w:t>
      </w:r>
      <w:r w:rsidR="002E54A1" w:rsidRPr="005703C3">
        <w:rPr>
          <w:sz w:val="44"/>
          <w:szCs w:val="44"/>
        </w:rPr>
        <w:t>th</w:t>
      </w:r>
      <w:r w:rsidRPr="005703C3">
        <w:rPr>
          <w:sz w:val="44"/>
          <w:szCs w:val="44"/>
        </w:rPr>
        <w:t>, 202</w:t>
      </w:r>
      <w:r w:rsidR="002E54A1" w:rsidRPr="005703C3">
        <w:rPr>
          <w:sz w:val="44"/>
          <w:szCs w:val="44"/>
        </w:rPr>
        <w:t>3</w:t>
      </w:r>
      <w:r w:rsidRPr="005703C3">
        <w:rPr>
          <w:sz w:val="44"/>
          <w:szCs w:val="44"/>
        </w:rPr>
        <w:t>.</w:t>
      </w:r>
    </w:p>
    <w:p w14:paraId="6B3DB811" w14:textId="77777777" w:rsidR="005703C3" w:rsidRPr="005703C3" w:rsidRDefault="005703C3" w:rsidP="00591180">
      <w:pPr>
        <w:spacing w:after="0" w:line="360" w:lineRule="auto"/>
        <w:jc w:val="center"/>
        <w:rPr>
          <w:sz w:val="44"/>
          <w:szCs w:val="44"/>
        </w:rPr>
      </w:pPr>
    </w:p>
    <w:p w14:paraId="5DC50464" w14:textId="43D36005" w:rsidR="007A7F52" w:rsidRPr="005703C3" w:rsidRDefault="007A7F52" w:rsidP="00591180">
      <w:pPr>
        <w:spacing w:after="0"/>
        <w:jc w:val="center"/>
        <w:rPr>
          <w:rFonts w:ascii="Viga" w:hAnsi="Viga"/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 xml:space="preserve">Assignment no </w:t>
      </w:r>
      <w:r w:rsidR="002266A1">
        <w:rPr>
          <w:rFonts w:ascii="Viga" w:hAnsi="Viga"/>
          <w:sz w:val="44"/>
          <w:szCs w:val="44"/>
        </w:rPr>
        <w:t>2</w:t>
      </w:r>
    </w:p>
    <w:p w14:paraId="2E6ECDDD" w14:textId="4078B8F0" w:rsidR="007F1A2B" w:rsidRPr="005703C3" w:rsidRDefault="007F1A2B" w:rsidP="00591180">
      <w:pPr>
        <w:spacing w:after="0" w:line="360" w:lineRule="auto"/>
        <w:jc w:val="center"/>
        <w:rPr>
          <w:rFonts w:ascii="Viga" w:hAnsi="Viga"/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Department of Computer Science</w:t>
      </w:r>
    </w:p>
    <w:p w14:paraId="7AF476DB" w14:textId="049E5B74" w:rsidR="00B032B2" w:rsidRPr="00FA5593" w:rsidRDefault="00B032B2" w:rsidP="00591180">
      <w:pPr>
        <w:pStyle w:val="NormalWeb"/>
        <w:jc w:val="center"/>
        <w:rPr>
          <w:rFonts w:ascii="Viga" w:hAnsi="Viga"/>
          <w:sz w:val="40"/>
          <w:szCs w:val="40"/>
        </w:rPr>
      </w:pPr>
      <w:r w:rsidRPr="00FA5593">
        <w:rPr>
          <w:rFonts w:ascii="Viga" w:hAnsi="Viga"/>
          <w:sz w:val="40"/>
          <w:szCs w:val="40"/>
        </w:rPr>
        <w:lastRenderedPageBreak/>
        <w:t xml:space="preserve">Part no </w:t>
      </w:r>
      <w:r w:rsidR="004A4C68" w:rsidRPr="00FA5593">
        <w:rPr>
          <w:rFonts w:ascii="Viga" w:hAnsi="Viga"/>
          <w:sz w:val="40"/>
          <w:szCs w:val="40"/>
        </w:rPr>
        <w:t>01: Name</w:t>
      </w:r>
    </w:p>
    <w:p w14:paraId="00669473" w14:textId="77777777" w:rsidR="00FA5593" w:rsidRDefault="00B032B2" w:rsidP="00FA5593">
      <w:pPr>
        <w:pStyle w:val="NormalWeb"/>
        <w:jc w:val="center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B032B2">
        <w:rPr>
          <w:rFonts w:ascii="DM Sans" w:hAnsi="DM Sans"/>
          <w:color w:val="000000" w:themeColor="text1"/>
          <w:sz w:val="32"/>
          <w:szCs w:val="32"/>
          <w:lang w:val="en-GB"/>
        </w:rPr>
        <w:t>ProGen OS Alchemist: Build Your Perfect Operating System</w:t>
      </w:r>
    </w:p>
    <w:p w14:paraId="6788AEFF" w14:textId="232292CD" w:rsidR="004A4C68" w:rsidRPr="00FA5593" w:rsidRDefault="004A4C68" w:rsidP="00FA5593">
      <w:pPr>
        <w:pStyle w:val="NormalWeb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FA5593">
        <w:rPr>
          <w:rFonts w:ascii="Viga" w:hAnsi="Viga"/>
          <w:sz w:val="32"/>
          <w:szCs w:val="32"/>
        </w:rPr>
        <w:t>Explanation:</w:t>
      </w:r>
    </w:p>
    <w:p w14:paraId="4ED22C52" w14:textId="2FFC8553" w:rsidR="00D42A15" w:rsidRDefault="00B032B2" w:rsidP="00591180">
      <w:pPr>
        <w:pStyle w:val="NormalWeb"/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B032B2">
        <w:rPr>
          <w:rFonts w:ascii="DM Sans" w:hAnsi="DM Sans"/>
          <w:color w:val="000000" w:themeColor="text1"/>
          <w:sz w:val="32"/>
          <w:szCs w:val="32"/>
          <w:lang w:val="en-GB"/>
        </w:rPr>
        <w:t>"Pro</w:t>
      </w:r>
      <w:r w:rsidR="001D0651">
        <w:rPr>
          <w:rFonts w:ascii="DM Sans" w:hAnsi="DM Sans"/>
          <w:color w:val="000000" w:themeColor="text1"/>
          <w:sz w:val="32"/>
          <w:szCs w:val="32"/>
          <w:lang w:val="en-GB"/>
        </w:rPr>
        <w:t>G</w:t>
      </w:r>
      <w:r w:rsidRPr="00B032B2">
        <w:rPr>
          <w:rFonts w:ascii="DM Sans" w:hAnsi="DM Sans"/>
          <w:color w:val="000000" w:themeColor="text1"/>
          <w:sz w:val="32"/>
          <w:szCs w:val="32"/>
          <w:lang w:val="en-GB"/>
        </w:rPr>
        <w:t>en" is short for "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progenitor</w:t>
      </w:r>
      <w:r w:rsidR="001D0651">
        <w:rPr>
          <w:rFonts w:ascii="DM Sans" w:hAnsi="DM Sans"/>
          <w:color w:val="000000" w:themeColor="text1"/>
          <w:sz w:val="32"/>
          <w:szCs w:val="32"/>
          <w:lang w:val="en-GB"/>
        </w:rPr>
        <w:t>,"</w:t>
      </w:r>
      <w:r w:rsidRPr="00B032B2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which means an ancestor or a parent of something</w:t>
      </w:r>
      <w:r w:rsidR="001D0651">
        <w:rPr>
          <w:rFonts w:ascii="DM Sans" w:hAnsi="DM Sans"/>
          <w:color w:val="000000" w:themeColor="text1"/>
          <w:sz w:val="32"/>
          <w:szCs w:val="32"/>
          <w:lang w:val="en-GB"/>
        </w:rPr>
        <w:t>,</w:t>
      </w:r>
      <w:r w:rsidR="004A4C68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in this sense</w:t>
      </w:r>
      <w:r w:rsidR="001D0651">
        <w:rPr>
          <w:rFonts w:ascii="DM Sans" w:hAnsi="DM Sans"/>
          <w:color w:val="000000" w:themeColor="text1"/>
          <w:sz w:val="32"/>
          <w:szCs w:val="32"/>
          <w:lang w:val="en-GB"/>
        </w:rPr>
        <w:t>,</w:t>
      </w:r>
      <w:r w:rsidR="004A4C68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the </w:t>
      </w:r>
      <w:r w:rsidR="004A4C68"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Linux kernel</w:t>
      </w:r>
      <w:r w:rsidR="004A4C68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 xml:space="preserve"> OS is for the operating system</w:t>
      </w:r>
      <w:r w:rsidR="004A4C68">
        <w:rPr>
          <w:rFonts w:ascii="DM Sans" w:hAnsi="DM Sans"/>
          <w:color w:val="000000" w:themeColor="text1"/>
          <w:sz w:val="32"/>
          <w:szCs w:val="32"/>
          <w:lang w:val="en-GB"/>
        </w:rPr>
        <w:t xml:space="preserve">. </w:t>
      </w:r>
      <w:r w:rsidRPr="00B032B2">
        <w:rPr>
          <w:rFonts w:ascii="DM Sans" w:hAnsi="DM Sans"/>
          <w:color w:val="000000" w:themeColor="text1"/>
          <w:sz w:val="32"/>
          <w:szCs w:val="32"/>
          <w:lang w:val="en-GB"/>
        </w:rPr>
        <w:t xml:space="preserve">Alchemist refers to </w:t>
      </w:r>
      <w:r w:rsidR="001D0651">
        <w:rPr>
          <w:rFonts w:ascii="DM Sans" w:hAnsi="DM Sans"/>
          <w:color w:val="000000" w:themeColor="text1"/>
          <w:sz w:val="32"/>
          <w:szCs w:val="32"/>
          <w:lang w:val="en-GB"/>
        </w:rPr>
        <w:t>someone</w:t>
      </w:r>
      <w:r w:rsidRPr="00B032B2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who transforms something ordinary into something extraordinary, just like an alchemist transforms base metals into gold. </w:t>
      </w:r>
      <w:r w:rsidR="001D0651"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Alchemist</w:t>
      </w:r>
      <w:r w:rsidR="001D0651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could refer to a tool that transforms </w:t>
      </w:r>
      <w:r w:rsidR="003B3E0D">
        <w:rPr>
          <w:rFonts w:ascii="DM Sans" w:hAnsi="DM Sans"/>
          <w:color w:val="000000" w:themeColor="text1"/>
          <w:sz w:val="32"/>
          <w:szCs w:val="32"/>
          <w:lang w:val="en-GB"/>
        </w:rPr>
        <w:t>essential</w:t>
      </w:r>
      <w:r w:rsidR="001D0651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hardware components into a </w:t>
      </w:r>
      <w:r w:rsidR="001D0651"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powerful operating system</w:t>
      </w:r>
      <w:r w:rsidR="001D0651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in the context of the software</w:t>
      </w:r>
      <w:r w:rsidRPr="00B032B2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4361893E" w14:textId="77777777" w:rsidR="00FA5593" w:rsidRPr="007A3E0C" w:rsidRDefault="00287D5C" w:rsidP="00FA5593">
      <w:pPr>
        <w:pStyle w:val="NormalWeb"/>
        <w:jc w:val="center"/>
        <w:rPr>
          <w:rFonts w:ascii="Viga" w:hAnsi="Viga"/>
          <w:sz w:val="40"/>
          <w:szCs w:val="40"/>
        </w:rPr>
      </w:pPr>
      <w:r w:rsidRPr="007A3E0C">
        <w:rPr>
          <w:rFonts w:ascii="Viga" w:hAnsi="Viga"/>
          <w:sz w:val="40"/>
          <w:szCs w:val="40"/>
        </w:rPr>
        <w:t xml:space="preserve">Part no 02: Requirements </w:t>
      </w:r>
    </w:p>
    <w:p w14:paraId="28D0C862" w14:textId="1B7DC7AA" w:rsidR="00287D5C" w:rsidRPr="00FA5593" w:rsidRDefault="00287D5C" w:rsidP="00FA5593">
      <w:pPr>
        <w:pStyle w:val="NormalWeb"/>
        <w:rPr>
          <w:rFonts w:ascii="Viga" w:hAnsi="Viga"/>
          <w:color w:val="7030A0"/>
          <w:sz w:val="40"/>
          <w:szCs w:val="40"/>
        </w:rPr>
      </w:pPr>
      <w:r w:rsidRPr="00FA5593">
        <w:rPr>
          <w:rFonts w:ascii="Viga" w:hAnsi="Viga"/>
          <w:sz w:val="32"/>
          <w:szCs w:val="32"/>
        </w:rPr>
        <w:t xml:space="preserve">User Requirement </w:t>
      </w:r>
      <w:r w:rsidRPr="00FA5593">
        <w:rPr>
          <w:rFonts w:ascii="Viga" w:hAnsi="Viga"/>
          <w:sz w:val="32"/>
          <w:szCs w:val="32"/>
          <w:lang w:val="en-GB"/>
        </w:rPr>
        <w:t>Specification</w:t>
      </w:r>
      <w:r w:rsidRPr="00FA5593">
        <w:rPr>
          <w:rFonts w:ascii="Viga" w:hAnsi="Viga"/>
          <w:sz w:val="32"/>
          <w:szCs w:val="32"/>
        </w:rPr>
        <w:t>:</w:t>
      </w:r>
    </w:p>
    <w:p w14:paraId="44DBB1E9" w14:textId="77777777" w:rsidR="007A3E0C" w:rsidRDefault="003B3E0D" w:rsidP="007A3E0C">
      <w:pPr>
        <w:pStyle w:val="NormalWeb"/>
        <w:jc w:val="both"/>
        <w:rPr>
          <w:rFonts w:ascii="DM Sans" w:hAnsi="DM Sans"/>
          <w:color w:val="000000" w:themeColor="text1"/>
          <w:sz w:val="32"/>
          <w:szCs w:val="32"/>
        </w:rPr>
      </w:pPr>
      <w:r w:rsidRPr="003B3E0D">
        <w:rPr>
          <w:rFonts w:ascii="DM Sans" w:hAnsi="DM Sans"/>
          <w:color w:val="000000" w:themeColor="text1"/>
          <w:sz w:val="32"/>
          <w:szCs w:val="32"/>
        </w:rPr>
        <w:t xml:space="preserve">This software tool shall create a custom operating system for a user's PC. This software shall allow users to select the desired components and features </w:t>
      </w:r>
      <w:r>
        <w:rPr>
          <w:rFonts w:ascii="DM Sans" w:hAnsi="DM Sans"/>
          <w:color w:val="000000" w:themeColor="text1"/>
          <w:sz w:val="32"/>
          <w:szCs w:val="32"/>
        </w:rPr>
        <w:t xml:space="preserve">in their operating system and create a custom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</w:rPr>
        <w:t>ISO</w:t>
      </w:r>
      <w:r>
        <w:rPr>
          <w:rFonts w:ascii="DM Sans" w:hAnsi="DM Sans"/>
          <w:color w:val="000000" w:themeColor="text1"/>
          <w:sz w:val="32"/>
          <w:szCs w:val="32"/>
        </w:rPr>
        <w:t xml:space="preserve"> file</w:t>
      </w:r>
      <w:r w:rsidRPr="003B3E0D">
        <w:rPr>
          <w:rFonts w:ascii="DM Sans" w:hAnsi="DM Sans"/>
          <w:color w:val="000000" w:themeColor="text1"/>
          <w:sz w:val="32"/>
          <w:szCs w:val="32"/>
        </w:rPr>
        <w:t xml:space="preserve"> to install the operating system. Users shall select various parameters, such as </w:t>
      </w:r>
      <w:r w:rsidRPr="003B3E0D">
        <w:rPr>
          <w:rFonts w:ascii="DM Sans" w:hAnsi="DM Sans"/>
          <w:b/>
          <w:bCs/>
          <w:color w:val="000000" w:themeColor="text1"/>
          <w:sz w:val="32"/>
          <w:szCs w:val="32"/>
        </w:rPr>
        <w:t>hardware compatibility</w:t>
      </w:r>
      <w:r w:rsidRPr="003B3E0D">
        <w:rPr>
          <w:rFonts w:ascii="DM Sans" w:hAnsi="DM Sans"/>
          <w:color w:val="000000" w:themeColor="text1"/>
          <w:sz w:val="32"/>
          <w:szCs w:val="32"/>
        </w:rPr>
        <w:t xml:space="preserve">, </w:t>
      </w:r>
      <w:r w:rsidRPr="003B3E0D">
        <w:rPr>
          <w:rFonts w:ascii="DM Sans" w:hAnsi="DM Sans"/>
          <w:b/>
          <w:bCs/>
          <w:color w:val="000000" w:themeColor="text1"/>
          <w:sz w:val="32"/>
          <w:szCs w:val="32"/>
        </w:rPr>
        <w:t>software packages</w:t>
      </w:r>
      <w:r w:rsidRPr="003B3E0D">
        <w:rPr>
          <w:rFonts w:ascii="DM Sans" w:hAnsi="DM Sans"/>
          <w:color w:val="000000" w:themeColor="text1"/>
          <w:sz w:val="32"/>
          <w:szCs w:val="32"/>
        </w:rPr>
        <w:t xml:space="preserve">, and </w:t>
      </w:r>
      <w:r w:rsidRPr="003B3E0D">
        <w:rPr>
          <w:rFonts w:ascii="DM Sans" w:hAnsi="DM Sans"/>
          <w:b/>
          <w:bCs/>
          <w:color w:val="000000" w:themeColor="text1"/>
          <w:sz w:val="32"/>
          <w:szCs w:val="32"/>
        </w:rPr>
        <w:t>configurations,</w:t>
      </w:r>
      <w:r w:rsidRPr="003B3E0D">
        <w:rPr>
          <w:rFonts w:ascii="DM Sans" w:hAnsi="DM Sans"/>
          <w:color w:val="000000" w:themeColor="text1"/>
          <w:sz w:val="32"/>
          <w:szCs w:val="32"/>
        </w:rPr>
        <w:t xml:space="preserve"> to customi</w:t>
      </w:r>
      <w:r>
        <w:rPr>
          <w:rFonts w:ascii="DM Sans" w:hAnsi="DM Sans"/>
          <w:color w:val="000000" w:themeColor="text1"/>
          <w:sz w:val="32"/>
          <w:szCs w:val="32"/>
        </w:rPr>
        <w:t>z</w:t>
      </w:r>
      <w:r w:rsidRPr="003B3E0D">
        <w:rPr>
          <w:rFonts w:ascii="DM Sans" w:hAnsi="DM Sans"/>
          <w:color w:val="000000" w:themeColor="text1"/>
          <w:sz w:val="32"/>
          <w:szCs w:val="32"/>
        </w:rPr>
        <w:t xml:space="preserve">e the operating system image. The software shall use an automated process to generate the ISO file, making it easy for users to create custom operating systems </w:t>
      </w:r>
      <w:r>
        <w:rPr>
          <w:rFonts w:ascii="DM Sans" w:hAnsi="DM Sans"/>
          <w:color w:val="000000" w:themeColor="text1"/>
          <w:sz w:val="32"/>
          <w:szCs w:val="32"/>
        </w:rPr>
        <w:t>per their</w:t>
      </w:r>
      <w:r w:rsidRPr="003B3E0D">
        <w:rPr>
          <w:rFonts w:ascii="DM Sans" w:hAnsi="DM Sans"/>
          <w:color w:val="000000" w:themeColor="text1"/>
          <w:sz w:val="32"/>
          <w:szCs w:val="32"/>
        </w:rPr>
        <w:t xml:space="preserve"> specific needs.</w:t>
      </w:r>
    </w:p>
    <w:p w14:paraId="296ABF8D" w14:textId="555F520D" w:rsidR="003B3E0D" w:rsidRPr="007A3E0C" w:rsidRDefault="003B3E0D" w:rsidP="007A3E0C">
      <w:pPr>
        <w:pStyle w:val="NormalWeb"/>
        <w:jc w:val="both"/>
        <w:rPr>
          <w:rFonts w:ascii="DM Sans" w:hAnsi="DM Sans"/>
          <w:color w:val="000000" w:themeColor="text1"/>
          <w:sz w:val="32"/>
          <w:szCs w:val="32"/>
        </w:rPr>
      </w:pPr>
      <w:r w:rsidRPr="007A3E0C">
        <w:rPr>
          <w:rFonts w:ascii="Viga" w:hAnsi="Viga"/>
          <w:sz w:val="32"/>
          <w:szCs w:val="32"/>
        </w:rPr>
        <w:t xml:space="preserve">System Requirement </w:t>
      </w:r>
      <w:r w:rsidRPr="007A3E0C">
        <w:rPr>
          <w:rFonts w:ascii="Viga" w:hAnsi="Viga"/>
          <w:sz w:val="32"/>
          <w:szCs w:val="32"/>
          <w:lang w:val="en-GB"/>
        </w:rPr>
        <w:t>Specification</w:t>
      </w:r>
      <w:r w:rsidRPr="007A3E0C">
        <w:rPr>
          <w:rFonts w:ascii="Viga" w:hAnsi="Viga"/>
          <w:sz w:val="32"/>
          <w:szCs w:val="32"/>
        </w:rPr>
        <w:t>:</w:t>
      </w:r>
    </w:p>
    <w:p w14:paraId="64DDBB63" w14:textId="3962E470" w:rsidR="003B3E0D" w:rsidRPr="003B3E0D" w:rsidRDefault="00591180" w:rsidP="00591180">
      <w:pPr>
        <w:pStyle w:val="NormalWeb"/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is project allows users to create a customized operating system tailored to their specific needs and preferences. It offers a wide range of options and functions to optimize system performance, including the choice of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high-performance hardware component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a file system with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high I/O throughput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low latency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and customizable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kernel setting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module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. Users can allocate more resources to specific applications or processes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optimize network setting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for low latency and high throughput. The project also provides customizable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memory setting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options for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low-level system component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lastRenderedPageBreak/>
        <w:t>power management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. Additionally, users can choose from 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>variou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desktop environment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theme option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default application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pre-installed softwar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for specific purposes. The project also includes options for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system resource allocation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, optimi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>z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ing the system for 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>the particular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usage,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system update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maintenance option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 Finally, users can customi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>z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e system security features, choose system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language and locale setting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, and more.</w:t>
      </w:r>
    </w:p>
    <w:p w14:paraId="02E91A6C" w14:textId="17421250" w:rsidR="00591180" w:rsidRPr="00591180" w:rsidRDefault="00591180" w:rsidP="00E43553">
      <w:pPr>
        <w:pStyle w:val="NormalWeb"/>
        <w:jc w:val="center"/>
        <w:rPr>
          <w:rFonts w:ascii="Viga" w:hAnsi="Viga"/>
          <w:sz w:val="40"/>
          <w:szCs w:val="40"/>
        </w:rPr>
      </w:pPr>
      <w:r w:rsidRPr="00E43553">
        <w:rPr>
          <w:rFonts w:ascii="Viga" w:hAnsi="Viga"/>
          <w:sz w:val="40"/>
          <w:szCs w:val="40"/>
        </w:rPr>
        <w:t>Part no 03</w:t>
      </w:r>
      <w:r w:rsidR="00E43553">
        <w:rPr>
          <w:rFonts w:ascii="Viga" w:hAnsi="Viga"/>
          <w:sz w:val="40"/>
          <w:szCs w:val="40"/>
        </w:rPr>
        <w:t xml:space="preserve">:    </w:t>
      </w:r>
      <w:r w:rsidRPr="00591180">
        <w:rPr>
          <w:rFonts w:ascii="Viga" w:hAnsi="Viga"/>
          <w:sz w:val="40"/>
          <w:szCs w:val="40"/>
          <w:lang w:val="en-GB"/>
        </w:rPr>
        <w:t>Functional Requirements</w:t>
      </w:r>
    </w:p>
    <w:p w14:paraId="43A748B9" w14:textId="081F8782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choose high-performance hardware components such as the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processor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RAM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graphic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card</w:t>
      </w:r>
      <w:r w:rsidR="00E43553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</w:t>
      </w:r>
      <w:r w:rsidR="00E43553" w:rsidRPr="00591180">
        <w:rPr>
          <w:rFonts w:ascii="DM Sans" w:hAnsi="DM Sans"/>
          <w:color w:val="000000" w:themeColor="text1"/>
          <w:sz w:val="32"/>
          <w:szCs w:val="32"/>
          <w:lang w:val="en-GB"/>
        </w:rPr>
        <w:t>allow users to select system resource allocation</w:t>
      </w:r>
      <w:r w:rsidR="00807461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039DB07D" w14:textId="527AD923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choose a file system with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 xml:space="preserve">high I/O throughput 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low latency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for fast disk access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>,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such as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Btrfs or XFS.</w:t>
      </w:r>
    </w:p>
    <w:p w14:paraId="53885645" w14:textId="77777777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customize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kernel setting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modules to optimize performance for specific hardware configurations.</w:t>
      </w:r>
    </w:p>
    <w:p w14:paraId="30626B03" w14:textId="4C8A6806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allocate more resources to specific applications or processes using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cgroup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or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task set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4AB012AD" w14:textId="66C6B1D9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customize network settings for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low latency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high throughput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>,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such as disabling unnecessary network protocols and optimizing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network stack setting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5FC966B7" w14:textId="77777777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choose low-level system components such as different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init system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alternative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display manager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or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custom kernel module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4C765B96" w14:textId="77777777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disable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power management feature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to maximize performance.</w:t>
      </w:r>
    </w:p>
    <w:p w14:paraId="73A472EA" w14:textId="77777777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use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real-time kernel patche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for applications that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require low latency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06D96AA8" w14:textId="77777777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choose a desktop environment such as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GNOM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KD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XFC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LXD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, etc.</w:t>
      </w:r>
    </w:p>
    <w:p w14:paraId="5DDD5505" w14:textId="77777777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customize theme options such as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color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font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icon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, etc.</w:t>
      </w:r>
    </w:p>
    <w:p w14:paraId="0F137E2E" w14:textId="77777777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lastRenderedPageBreak/>
        <w:t xml:space="preserve">The software shall allow users to choose default applications such as a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browser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email client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office suit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media player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, etc.</w:t>
      </w:r>
    </w:p>
    <w:p w14:paraId="79DC6A9F" w14:textId="2B57EA5D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install additional games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development tool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graphic design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software, etc.</w:t>
      </w:r>
    </w:p>
    <w:p w14:paraId="6CDC9A69" w14:textId="6B3BE769" w:rsidR="00591180" w:rsidRPr="00591180" w:rsidRDefault="00591180" w:rsidP="00E43553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choose pre-installed software for specific purposes such as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education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entertainment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productivity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, etc.</w:t>
      </w:r>
    </w:p>
    <w:p w14:paraId="661C9432" w14:textId="77777777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optimize the system for specific usage such as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gaming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video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editing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,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offic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work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, etc.</w:t>
      </w:r>
    </w:p>
    <w:p w14:paraId="716E2B49" w14:textId="77777777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choose system updates and maintenance options such as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automatic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or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manual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updates.</w:t>
      </w:r>
    </w:p>
    <w:p w14:paraId="2A7F89A8" w14:textId="6E25631B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customize system security features such as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firewall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or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antiviru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79D0A880" w14:textId="77777777" w:rsidR="00591180" w:rsidRPr="00591180" w:rsidRDefault="00591180" w:rsidP="00591180">
      <w:pPr>
        <w:pStyle w:val="NormalWeb"/>
        <w:numPr>
          <w:ilvl w:val="0"/>
          <w:numId w:val="29"/>
        </w:numPr>
        <w:jc w:val="both"/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allow users to choose system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languag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local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setting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54DD38B9" w14:textId="7F4E29B3" w:rsidR="00591180" w:rsidRPr="00591180" w:rsidRDefault="00591180" w:rsidP="00591180">
      <w:pPr>
        <w:pStyle w:val="NormalWeb"/>
        <w:jc w:val="center"/>
        <w:rPr>
          <w:rFonts w:ascii="Viga" w:hAnsi="Viga"/>
          <w:sz w:val="40"/>
          <w:szCs w:val="40"/>
          <w:lang w:val="en-GB"/>
        </w:rPr>
      </w:pPr>
      <w:r w:rsidRPr="00591180">
        <w:rPr>
          <w:rFonts w:ascii="Viga" w:hAnsi="Viga"/>
          <w:sz w:val="40"/>
          <w:szCs w:val="40"/>
          <w:lang w:val="en-GB"/>
        </w:rPr>
        <w:t>Non-Functional Requirements</w:t>
      </w:r>
    </w:p>
    <w:p w14:paraId="45D605B8" w14:textId="77777777" w:rsidR="00591180" w:rsidRPr="00591180" w:rsidRDefault="00591180" w:rsidP="00E43553">
      <w:pPr>
        <w:pStyle w:val="NormalWeb"/>
        <w:numPr>
          <w:ilvl w:val="0"/>
          <w:numId w:val="30"/>
        </w:numPr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be compatible with a wide range of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hardwar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configuration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3EA64EFE" w14:textId="77777777" w:rsidR="00591180" w:rsidRPr="00591180" w:rsidRDefault="00591180" w:rsidP="00E43553">
      <w:pPr>
        <w:pStyle w:val="NormalWeb"/>
        <w:numPr>
          <w:ilvl w:val="0"/>
          <w:numId w:val="30"/>
        </w:numPr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have a user-friendly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interfac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for ease of use.</w:t>
      </w:r>
    </w:p>
    <w:p w14:paraId="0D313660" w14:textId="77777777" w:rsidR="00591180" w:rsidRPr="00591180" w:rsidRDefault="00591180" w:rsidP="00E43553">
      <w:pPr>
        <w:pStyle w:val="NormalWeb"/>
        <w:numPr>
          <w:ilvl w:val="0"/>
          <w:numId w:val="30"/>
        </w:numPr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provide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clear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concis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instruction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for each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customization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option.</w:t>
      </w:r>
    </w:p>
    <w:p w14:paraId="33FFBB05" w14:textId="56226BFE" w:rsidR="00591180" w:rsidRPr="00591180" w:rsidRDefault="00591180" w:rsidP="00E43553">
      <w:pPr>
        <w:pStyle w:val="NormalWeb"/>
        <w:numPr>
          <w:ilvl w:val="0"/>
          <w:numId w:val="30"/>
        </w:numPr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be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stabl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reliabl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without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crashing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or causing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data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los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74B686DB" w14:textId="77777777" w:rsidR="00591180" w:rsidRPr="00591180" w:rsidRDefault="00591180" w:rsidP="00E43553">
      <w:pPr>
        <w:pStyle w:val="NormalWeb"/>
        <w:numPr>
          <w:ilvl w:val="0"/>
          <w:numId w:val="30"/>
        </w:numPr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be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secur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protect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user data from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unauthorized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ccess.</w:t>
      </w:r>
    </w:p>
    <w:p w14:paraId="196069CF" w14:textId="13D10E68" w:rsidR="00591180" w:rsidRPr="00591180" w:rsidRDefault="00591180" w:rsidP="00E43553">
      <w:pPr>
        <w:pStyle w:val="NormalWeb"/>
        <w:numPr>
          <w:ilvl w:val="0"/>
          <w:numId w:val="30"/>
        </w:numPr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be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scalabl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able to handle 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>many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users.</w:t>
      </w:r>
    </w:p>
    <w:p w14:paraId="22C7F38E" w14:textId="7379CDD4" w:rsidR="00591180" w:rsidRPr="00591180" w:rsidRDefault="00591180" w:rsidP="00E43553">
      <w:pPr>
        <w:pStyle w:val="NormalWeb"/>
        <w:numPr>
          <w:ilvl w:val="0"/>
          <w:numId w:val="30"/>
        </w:numPr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be compatible with 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>standard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Linux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distribution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their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packag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manager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6BD761C1" w14:textId="77777777" w:rsidR="00591180" w:rsidRPr="00591180" w:rsidRDefault="00591180" w:rsidP="00E43553">
      <w:pPr>
        <w:pStyle w:val="NormalWeb"/>
        <w:numPr>
          <w:ilvl w:val="0"/>
          <w:numId w:val="30"/>
        </w:numPr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have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low system requirement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to run smoothly on most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hardware configuration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40CE1AC8" w14:textId="3C70CB88" w:rsidR="00591180" w:rsidRPr="00591180" w:rsidRDefault="00591180" w:rsidP="00E43553">
      <w:pPr>
        <w:pStyle w:val="NormalWeb"/>
        <w:numPr>
          <w:ilvl w:val="0"/>
          <w:numId w:val="30"/>
        </w:numPr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>perform well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and speed 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 xml:space="preserve">up the 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creati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>on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 </w:t>
      </w:r>
      <w:r>
        <w:rPr>
          <w:rFonts w:ascii="DM Sans" w:hAnsi="DM Sans"/>
          <w:color w:val="000000" w:themeColor="text1"/>
          <w:sz w:val="32"/>
          <w:szCs w:val="32"/>
          <w:lang w:val="en-GB"/>
        </w:rPr>
        <w:t xml:space="preserve">of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custom Linux operating systems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3DE63343" w14:textId="77777777" w:rsidR="00591180" w:rsidRPr="00591180" w:rsidRDefault="00591180" w:rsidP="00E43553">
      <w:pPr>
        <w:pStyle w:val="NormalWeb"/>
        <w:numPr>
          <w:ilvl w:val="0"/>
          <w:numId w:val="30"/>
        </w:numPr>
        <w:rPr>
          <w:rFonts w:ascii="DM Sans" w:hAnsi="DM Sans"/>
          <w:color w:val="000000" w:themeColor="text1"/>
          <w:sz w:val="32"/>
          <w:szCs w:val="32"/>
          <w:lang w:val="en-GB"/>
        </w:rPr>
      </w:pP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 xml:space="preserve">The software shall be well-documented and provide user support for </w:t>
      </w:r>
      <w:r w:rsidRPr="00591180">
        <w:rPr>
          <w:rFonts w:ascii="DM Sans" w:hAnsi="DM Sans"/>
          <w:b/>
          <w:bCs/>
          <w:color w:val="000000" w:themeColor="text1"/>
          <w:sz w:val="32"/>
          <w:szCs w:val="32"/>
          <w:lang w:val="en-GB"/>
        </w:rPr>
        <w:t>troubleshooting and assistance</w:t>
      </w:r>
      <w:r w:rsidRPr="00591180">
        <w:rPr>
          <w:rFonts w:ascii="DM Sans" w:hAnsi="DM Sans"/>
          <w:color w:val="000000" w:themeColor="text1"/>
          <w:sz w:val="32"/>
          <w:szCs w:val="32"/>
          <w:lang w:val="en-GB"/>
        </w:rPr>
        <w:t>.</w:t>
      </w:r>
    </w:p>
    <w:p w14:paraId="1B146386" w14:textId="4A1DD6EF" w:rsidR="00287D5C" w:rsidRPr="00591180" w:rsidRDefault="002D4A89" w:rsidP="00591180">
      <w:pPr>
        <w:pStyle w:val="NormalWeb"/>
        <w:rPr>
          <w:rFonts w:ascii="DM Sans" w:hAnsi="DM Sans"/>
          <w:color w:val="000000" w:themeColor="text1"/>
          <w:sz w:val="32"/>
          <w:szCs w:val="32"/>
        </w:rPr>
      </w:pPr>
      <w:r>
        <w:rPr>
          <w:rFonts w:ascii="DM Sans" w:hAnsi="DM Sans"/>
          <w:noProof/>
          <w:color w:val="000000" w:themeColor="text1"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5CB7BFE" wp14:editId="4EC3006A">
                <wp:simplePos x="0" y="0"/>
                <wp:positionH relativeFrom="column">
                  <wp:posOffset>1162050</wp:posOffset>
                </wp:positionH>
                <wp:positionV relativeFrom="paragraph">
                  <wp:posOffset>2867025</wp:posOffset>
                </wp:positionV>
                <wp:extent cx="2133600" cy="419100"/>
                <wp:effectExtent l="0" t="76200" r="0" b="19050"/>
                <wp:wrapNone/>
                <wp:docPr id="4" name="Connector: Curv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33600" cy="41910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6D95E3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4" o:spid="_x0000_s1026" type="#_x0000_t38" style="position:absolute;margin-left:91.5pt;margin-top:225.75pt;width:168pt;height:33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" adj="10800" strokecolor="#5b9bd5 [3204]" strokeweight=".5pt">
                <v:stroke endarrow="block" joinstyle="miter"/>
              </v:shape>
            </w:pict>
          </mc:Fallback>
        </mc:AlternateContent>
      </w:r>
      <w:r w:rsidR="002B30C6">
        <w:rPr>
          <w:rFonts w:ascii="DM Sans" w:hAnsi="DM Sans"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6A6ED5B" wp14:editId="39642182">
                <wp:simplePos x="0" y="0"/>
                <wp:positionH relativeFrom="column">
                  <wp:posOffset>2228850</wp:posOffset>
                </wp:positionH>
                <wp:positionV relativeFrom="paragraph">
                  <wp:posOffset>1152525</wp:posOffset>
                </wp:positionV>
                <wp:extent cx="3371850" cy="88011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71850" cy="880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1DEA15" id="Rectangle 3" o:spid="_x0000_s1026" style="position:absolute;margin-left:175.5pt;margin-top:90.75pt;width:265.5pt;height:69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" filled="f" strokecolor="black [3213]" strokeweight="1pt"/>
            </w:pict>
          </mc:Fallback>
        </mc:AlternateContent>
      </w:r>
      <w:r w:rsidR="00EB37DE">
        <w:rPr>
          <w:rFonts w:ascii="DM Sans" w:hAnsi="DM Sans"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81792" behindDoc="1" locked="0" layoutInCell="1" allowOverlap="1" wp14:anchorId="41F17061" wp14:editId="0F3E2AC1">
            <wp:simplePos x="0" y="0"/>
            <wp:positionH relativeFrom="column">
              <wp:posOffset>-420856</wp:posOffset>
            </wp:positionH>
            <wp:positionV relativeFrom="paragraph">
              <wp:posOffset>0</wp:posOffset>
            </wp:positionV>
            <wp:extent cx="7387240" cy="10433610"/>
            <wp:effectExtent l="0" t="0" r="4445" b="6350"/>
            <wp:wrapTight wrapText="bothSides">
              <wp:wrapPolygon edited="0">
                <wp:start x="0" y="0"/>
                <wp:lineTo x="0" y="21574"/>
                <wp:lineTo x="21557" y="21574"/>
                <wp:lineTo x="2155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7240" cy="10433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287D5C" w:rsidRPr="00591180" w:rsidSect="0039414A">
      <w:headerReference w:type="default" r:id="rId13"/>
      <w:pgSz w:w="11906" w:h="16838"/>
      <w:pgMar w:top="720" w:right="720" w:bottom="720" w:left="72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91DE7" w14:textId="77777777" w:rsidR="00FB3E4F" w:rsidRDefault="00FB3E4F" w:rsidP="00EA3BD2">
      <w:pPr>
        <w:spacing w:after="0" w:line="240" w:lineRule="auto"/>
      </w:pPr>
      <w:r>
        <w:separator/>
      </w:r>
    </w:p>
  </w:endnote>
  <w:endnote w:type="continuationSeparator" w:id="0">
    <w:p w14:paraId="7175286E" w14:textId="77777777" w:rsidR="00FB3E4F" w:rsidRDefault="00FB3E4F" w:rsidP="00EA3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iga">
    <w:panose1 w:val="020B0800030000020004"/>
    <w:charset w:val="00"/>
    <w:family w:val="swiss"/>
    <w:pitch w:val="variable"/>
    <w:sig w:usb0="800000EF" w:usb1="4000204A" w:usb2="00000000" w:usb3="00000000" w:csb0="00000001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96410" w14:textId="77777777" w:rsidR="00FB3E4F" w:rsidRDefault="00FB3E4F" w:rsidP="00EA3BD2">
      <w:pPr>
        <w:spacing w:after="0" w:line="240" w:lineRule="auto"/>
      </w:pPr>
      <w:r>
        <w:separator/>
      </w:r>
    </w:p>
  </w:footnote>
  <w:footnote w:type="continuationSeparator" w:id="0">
    <w:p w14:paraId="0AF3E30A" w14:textId="77777777" w:rsidR="00FB3E4F" w:rsidRDefault="00FB3E4F" w:rsidP="00EA3B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6AC9E" w14:textId="77777777" w:rsidR="00287D5C" w:rsidRDefault="00287D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7A02F7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33.5pt;height:126pt;visibility:visible;mso-wrap-style:square" o:bullet="t">
        <v:imagedata r:id="rId1" o:title=""/>
      </v:shape>
    </w:pict>
  </w:numPicBullet>
  <w:numPicBullet w:numPicBulletId="1">
    <w:pict>
      <v:shape id="_x0000_i1053" type="#_x0000_t75" style="width:120pt;height:120pt;visibility:visible;mso-wrap-style:square" o:bullet="t">
        <v:imagedata r:id="rId2" o:title="" croptop="9611f" cropbottom="12470f" cropleft="18760f" cropright="18899f"/>
      </v:shape>
    </w:pict>
  </w:numPicBullet>
  <w:abstractNum w:abstractNumId="0" w15:restartNumberingAfterBreak="0">
    <w:nsid w:val="016E7D32"/>
    <w:multiLevelType w:val="hybridMultilevel"/>
    <w:tmpl w:val="90D22AFC"/>
    <w:lvl w:ilvl="0" w:tplc="0409001B">
      <w:start w:val="1"/>
      <w:numFmt w:val="lowerRoman"/>
      <w:lvlText w:val="%1."/>
      <w:lvlJc w:val="right"/>
      <w:pPr>
        <w:ind w:left="10530" w:hanging="360"/>
      </w:pPr>
    </w:lvl>
    <w:lvl w:ilvl="1" w:tplc="04090019" w:tentative="1">
      <w:start w:val="1"/>
      <w:numFmt w:val="lowerLetter"/>
      <w:lvlText w:val="%2."/>
      <w:lvlJc w:val="left"/>
      <w:pPr>
        <w:ind w:left="11250" w:hanging="360"/>
      </w:pPr>
    </w:lvl>
    <w:lvl w:ilvl="2" w:tplc="0409001B" w:tentative="1">
      <w:start w:val="1"/>
      <w:numFmt w:val="lowerRoman"/>
      <w:lvlText w:val="%3."/>
      <w:lvlJc w:val="right"/>
      <w:pPr>
        <w:ind w:left="11970" w:hanging="180"/>
      </w:pPr>
    </w:lvl>
    <w:lvl w:ilvl="3" w:tplc="0409000F" w:tentative="1">
      <w:start w:val="1"/>
      <w:numFmt w:val="decimal"/>
      <w:lvlText w:val="%4."/>
      <w:lvlJc w:val="left"/>
      <w:pPr>
        <w:ind w:left="12690" w:hanging="360"/>
      </w:pPr>
    </w:lvl>
    <w:lvl w:ilvl="4" w:tplc="04090019" w:tentative="1">
      <w:start w:val="1"/>
      <w:numFmt w:val="lowerLetter"/>
      <w:lvlText w:val="%5."/>
      <w:lvlJc w:val="left"/>
      <w:pPr>
        <w:ind w:left="13410" w:hanging="360"/>
      </w:pPr>
    </w:lvl>
    <w:lvl w:ilvl="5" w:tplc="0409001B" w:tentative="1">
      <w:start w:val="1"/>
      <w:numFmt w:val="lowerRoman"/>
      <w:lvlText w:val="%6."/>
      <w:lvlJc w:val="right"/>
      <w:pPr>
        <w:ind w:left="14130" w:hanging="180"/>
      </w:pPr>
    </w:lvl>
    <w:lvl w:ilvl="6" w:tplc="0409000F" w:tentative="1">
      <w:start w:val="1"/>
      <w:numFmt w:val="decimal"/>
      <w:lvlText w:val="%7."/>
      <w:lvlJc w:val="left"/>
      <w:pPr>
        <w:ind w:left="14850" w:hanging="360"/>
      </w:pPr>
    </w:lvl>
    <w:lvl w:ilvl="7" w:tplc="04090019" w:tentative="1">
      <w:start w:val="1"/>
      <w:numFmt w:val="lowerLetter"/>
      <w:lvlText w:val="%8."/>
      <w:lvlJc w:val="left"/>
      <w:pPr>
        <w:ind w:left="15570" w:hanging="360"/>
      </w:pPr>
    </w:lvl>
    <w:lvl w:ilvl="8" w:tplc="0409001B" w:tentative="1">
      <w:start w:val="1"/>
      <w:numFmt w:val="lowerRoman"/>
      <w:lvlText w:val="%9."/>
      <w:lvlJc w:val="right"/>
      <w:pPr>
        <w:ind w:left="16290" w:hanging="180"/>
      </w:pPr>
    </w:lvl>
  </w:abstractNum>
  <w:abstractNum w:abstractNumId="1" w15:restartNumberingAfterBreak="0">
    <w:nsid w:val="0C5E17FE"/>
    <w:multiLevelType w:val="hybridMultilevel"/>
    <w:tmpl w:val="E1A073DE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E7F66"/>
    <w:multiLevelType w:val="hybridMultilevel"/>
    <w:tmpl w:val="2526759E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32034"/>
    <w:multiLevelType w:val="hybridMultilevel"/>
    <w:tmpl w:val="4B4630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7707C1"/>
    <w:multiLevelType w:val="hybridMultilevel"/>
    <w:tmpl w:val="1ED09744"/>
    <w:lvl w:ilvl="0" w:tplc="C33C6C2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56DB7"/>
    <w:multiLevelType w:val="multilevel"/>
    <w:tmpl w:val="E8CEBA3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300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86462D2"/>
    <w:multiLevelType w:val="hybridMultilevel"/>
    <w:tmpl w:val="B64AC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A14F84"/>
    <w:multiLevelType w:val="hybridMultilevel"/>
    <w:tmpl w:val="FAC02E6C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FD4A33"/>
    <w:multiLevelType w:val="multilevel"/>
    <w:tmpl w:val="B13A9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B8191C"/>
    <w:multiLevelType w:val="multilevel"/>
    <w:tmpl w:val="FA8EB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0E028D"/>
    <w:multiLevelType w:val="hybridMultilevel"/>
    <w:tmpl w:val="2096A1F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1B6762"/>
    <w:multiLevelType w:val="hybridMultilevel"/>
    <w:tmpl w:val="4300D102"/>
    <w:lvl w:ilvl="0" w:tplc="C0062F52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  <w:color w:val="0070C0"/>
      </w:rPr>
    </w:lvl>
    <w:lvl w:ilvl="1" w:tplc="08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12" w15:restartNumberingAfterBreak="0">
    <w:nsid w:val="2F86698D"/>
    <w:multiLevelType w:val="hybridMultilevel"/>
    <w:tmpl w:val="7DD4977A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305F4F"/>
    <w:multiLevelType w:val="hybridMultilevel"/>
    <w:tmpl w:val="6214F7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6F5931"/>
    <w:multiLevelType w:val="hybridMultilevel"/>
    <w:tmpl w:val="A498C3E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4F63ED"/>
    <w:multiLevelType w:val="hybridMultilevel"/>
    <w:tmpl w:val="B4ACA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E9701E"/>
    <w:multiLevelType w:val="hybridMultilevel"/>
    <w:tmpl w:val="21ECE5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C07E4"/>
    <w:multiLevelType w:val="hybridMultilevel"/>
    <w:tmpl w:val="D4A6881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416C27"/>
    <w:multiLevelType w:val="multilevel"/>
    <w:tmpl w:val="B4D62B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D97725"/>
    <w:multiLevelType w:val="hybridMultilevel"/>
    <w:tmpl w:val="1B10B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464A86"/>
    <w:multiLevelType w:val="hybridMultilevel"/>
    <w:tmpl w:val="90D22AF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935D97"/>
    <w:multiLevelType w:val="hybridMultilevel"/>
    <w:tmpl w:val="782EF6D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5E54D0"/>
    <w:multiLevelType w:val="hybridMultilevel"/>
    <w:tmpl w:val="D6BA2D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774AF9"/>
    <w:multiLevelType w:val="hybridMultilevel"/>
    <w:tmpl w:val="EB0A73CE"/>
    <w:lvl w:ilvl="0" w:tplc="72AEEC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422F78"/>
    <w:multiLevelType w:val="multilevel"/>
    <w:tmpl w:val="A77A6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B02092C"/>
    <w:multiLevelType w:val="hybridMultilevel"/>
    <w:tmpl w:val="2D906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F727E3"/>
    <w:multiLevelType w:val="hybridMultilevel"/>
    <w:tmpl w:val="DD2A130A"/>
    <w:lvl w:ilvl="0" w:tplc="4BBCE54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425C02"/>
    <w:multiLevelType w:val="hybridMultilevel"/>
    <w:tmpl w:val="004A61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986A73"/>
    <w:multiLevelType w:val="hybridMultilevel"/>
    <w:tmpl w:val="321CB2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327C9D"/>
    <w:multiLevelType w:val="hybridMultilevel"/>
    <w:tmpl w:val="CAF6D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1188074">
    <w:abstractNumId w:val="26"/>
  </w:num>
  <w:num w:numId="2" w16cid:durableId="1453748382">
    <w:abstractNumId w:val="23"/>
  </w:num>
  <w:num w:numId="3" w16cid:durableId="1023165203">
    <w:abstractNumId w:val="4"/>
  </w:num>
  <w:num w:numId="4" w16cid:durableId="2033073052">
    <w:abstractNumId w:val="7"/>
  </w:num>
  <w:num w:numId="5" w16cid:durableId="896933005">
    <w:abstractNumId w:val="2"/>
  </w:num>
  <w:num w:numId="6" w16cid:durableId="1789815603">
    <w:abstractNumId w:val="12"/>
  </w:num>
  <w:num w:numId="7" w16cid:durableId="961765426">
    <w:abstractNumId w:val="1"/>
  </w:num>
  <w:num w:numId="8" w16cid:durableId="768426246">
    <w:abstractNumId w:val="15"/>
  </w:num>
  <w:num w:numId="9" w16cid:durableId="558899134">
    <w:abstractNumId w:val="29"/>
  </w:num>
  <w:num w:numId="10" w16cid:durableId="1341272117">
    <w:abstractNumId w:val="6"/>
  </w:num>
  <w:num w:numId="11" w16cid:durableId="1357661682">
    <w:abstractNumId w:val="13"/>
  </w:num>
  <w:num w:numId="12" w16cid:durableId="493762899">
    <w:abstractNumId w:val="22"/>
  </w:num>
  <w:num w:numId="13" w16cid:durableId="1308508228">
    <w:abstractNumId w:val="10"/>
  </w:num>
  <w:num w:numId="14" w16cid:durableId="1292901736">
    <w:abstractNumId w:val="14"/>
  </w:num>
  <w:num w:numId="15" w16cid:durableId="116218670">
    <w:abstractNumId w:val="21"/>
  </w:num>
  <w:num w:numId="16" w16cid:durableId="741219609">
    <w:abstractNumId w:val="3"/>
  </w:num>
  <w:num w:numId="17" w16cid:durableId="1401517407">
    <w:abstractNumId w:val="0"/>
  </w:num>
  <w:num w:numId="18" w16cid:durableId="902565790">
    <w:abstractNumId w:val="27"/>
  </w:num>
  <w:num w:numId="19" w16cid:durableId="717245428">
    <w:abstractNumId w:val="20"/>
  </w:num>
  <w:num w:numId="20" w16cid:durableId="159124521">
    <w:abstractNumId w:val="5"/>
  </w:num>
  <w:num w:numId="21" w16cid:durableId="1192842305">
    <w:abstractNumId w:val="19"/>
  </w:num>
  <w:num w:numId="22" w16cid:durableId="1471631067">
    <w:abstractNumId w:val="28"/>
  </w:num>
  <w:num w:numId="23" w16cid:durableId="2109617994">
    <w:abstractNumId w:val="24"/>
  </w:num>
  <w:num w:numId="24" w16cid:durableId="559747937">
    <w:abstractNumId w:val="8"/>
  </w:num>
  <w:num w:numId="25" w16cid:durableId="739206486">
    <w:abstractNumId w:val="17"/>
  </w:num>
  <w:num w:numId="26" w16cid:durableId="1407800996">
    <w:abstractNumId w:val="11"/>
  </w:num>
  <w:num w:numId="27" w16cid:durableId="1801682422">
    <w:abstractNumId w:val="9"/>
  </w:num>
  <w:num w:numId="28" w16cid:durableId="92358772">
    <w:abstractNumId w:val="18"/>
  </w:num>
  <w:num w:numId="29" w16cid:durableId="773942972">
    <w:abstractNumId w:val="16"/>
  </w:num>
  <w:num w:numId="30" w16cid:durableId="118582201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NDa1MLYwNTOzNDNS0lEKTi0uzszPAykwMqkFAA2PV1ItAAAA"/>
  </w:docVars>
  <w:rsids>
    <w:rsidRoot w:val="00C35057"/>
    <w:rsid w:val="00011B23"/>
    <w:rsid w:val="00012199"/>
    <w:rsid w:val="00013F4E"/>
    <w:rsid w:val="0001679C"/>
    <w:rsid w:val="000169D6"/>
    <w:rsid w:val="00022F89"/>
    <w:rsid w:val="0002766B"/>
    <w:rsid w:val="00031E63"/>
    <w:rsid w:val="0004685A"/>
    <w:rsid w:val="00051083"/>
    <w:rsid w:val="0006154C"/>
    <w:rsid w:val="00062181"/>
    <w:rsid w:val="000668C1"/>
    <w:rsid w:val="0007272B"/>
    <w:rsid w:val="00076C38"/>
    <w:rsid w:val="0008170D"/>
    <w:rsid w:val="000826BA"/>
    <w:rsid w:val="000831FB"/>
    <w:rsid w:val="000A0F96"/>
    <w:rsid w:val="000B1279"/>
    <w:rsid w:val="000B51FA"/>
    <w:rsid w:val="000B5872"/>
    <w:rsid w:val="000C2AF4"/>
    <w:rsid w:val="000D0E81"/>
    <w:rsid w:val="000E1A9A"/>
    <w:rsid w:val="000F40CA"/>
    <w:rsid w:val="000F4CA7"/>
    <w:rsid w:val="001011EF"/>
    <w:rsid w:val="00101871"/>
    <w:rsid w:val="00101FD4"/>
    <w:rsid w:val="00110D41"/>
    <w:rsid w:val="00110EA0"/>
    <w:rsid w:val="001254C5"/>
    <w:rsid w:val="001301C7"/>
    <w:rsid w:val="001324D9"/>
    <w:rsid w:val="00137168"/>
    <w:rsid w:val="001406A1"/>
    <w:rsid w:val="00143C2B"/>
    <w:rsid w:val="00150874"/>
    <w:rsid w:val="00151D99"/>
    <w:rsid w:val="00174A59"/>
    <w:rsid w:val="00175F4B"/>
    <w:rsid w:val="00180DB2"/>
    <w:rsid w:val="00185157"/>
    <w:rsid w:val="00197FE0"/>
    <w:rsid w:val="001B438F"/>
    <w:rsid w:val="001B60A6"/>
    <w:rsid w:val="001D0651"/>
    <w:rsid w:val="001D4F21"/>
    <w:rsid w:val="001D5CF6"/>
    <w:rsid w:val="001E03BF"/>
    <w:rsid w:val="001F5DD0"/>
    <w:rsid w:val="001F7E26"/>
    <w:rsid w:val="002266A1"/>
    <w:rsid w:val="00235C8C"/>
    <w:rsid w:val="0023678A"/>
    <w:rsid w:val="00240E9F"/>
    <w:rsid w:val="002469E2"/>
    <w:rsid w:val="00247338"/>
    <w:rsid w:val="0024794E"/>
    <w:rsid w:val="0026094F"/>
    <w:rsid w:val="00261D96"/>
    <w:rsid w:val="002644B2"/>
    <w:rsid w:val="0028654F"/>
    <w:rsid w:val="00287D5C"/>
    <w:rsid w:val="00292626"/>
    <w:rsid w:val="00292D6C"/>
    <w:rsid w:val="002B30C6"/>
    <w:rsid w:val="002C057F"/>
    <w:rsid w:val="002C0B69"/>
    <w:rsid w:val="002D3AB5"/>
    <w:rsid w:val="002D4A89"/>
    <w:rsid w:val="002E04C9"/>
    <w:rsid w:val="002E54A1"/>
    <w:rsid w:val="002F026D"/>
    <w:rsid w:val="002F054F"/>
    <w:rsid w:val="002F29A2"/>
    <w:rsid w:val="00303DF0"/>
    <w:rsid w:val="00305DED"/>
    <w:rsid w:val="003070C8"/>
    <w:rsid w:val="00314B50"/>
    <w:rsid w:val="00316245"/>
    <w:rsid w:val="003178D4"/>
    <w:rsid w:val="0033004C"/>
    <w:rsid w:val="00335FAB"/>
    <w:rsid w:val="00347B4E"/>
    <w:rsid w:val="00371275"/>
    <w:rsid w:val="003728A6"/>
    <w:rsid w:val="00380662"/>
    <w:rsid w:val="00386927"/>
    <w:rsid w:val="00392861"/>
    <w:rsid w:val="0039414A"/>
    <w:rsid w:val="003B0FC4"/>
    <w:rsid w:val="003B28AB"/>
    <w:rsid w:val="003B2F91"/>
    <w:rsid w:val="003B3E0D"/>
    <w:rsid w:val="003B72A3"/>
    <w:rsid w:val="003C65D1"/>
    <w:rsid w:val="003D49E4"/>
    <w:rsid w:val="003E3E87"/>
    <w:rsid w:val="003F37FB"/>
    <w:rsid w:val="00406978"/>
    <w:rsid w:val="00415138"/>
    <w:rsid w:val="00421E80"/>
    <w:rsid w:val="00424470"/>
    <w:rsid w:val="00426E2C"/>
    <w:rsid w:val="00430FE0"/>
    <w:rsid w:val="00434465"/>
    <w:rsid w:val="004346D5"/>
    <w:rsid w:val="00466298"/>
    <w:rsid w:val="00474151"/>
    <w:rsid w:val="004955C2"/>
    <w:rsid w:val="004A4C68"/>
    <w:rsid w:val="004A5108"/>
    <w:rsid w:val="004D385B"/>
    <w:rsid w:val="004D6788"/>
    <w:rsid w:val="004E4311"/>
    <w:rsid w:val="004E6D4E"/>
    <w:rsid w:val="004E6E29"/>
    <w:rsid w:val="004F1506"/>
    <w:rsid w:val="00501541"/>
    <w:rsid w:val="005064DD"/>
    <w:rsid w:val="00510852"/>
    <w:rsid w:val="00515BC8"/>
    <w:rsid w:val="005215A5"/>
    <w:rsid w:val="00545A82"/>
    <w:rsid w:val="00547F0E"/>
    <w:rsid w:val="00552E0F"/>
    <w:rsid w:val="0056668A"/>
    <w:rsid w:val="00566BCD"/>
    <w:rsid w:val="00566C25"/>
    <w:rsid w:val="005676BC"/>
    <w:rsid w:val="005703C3"/>
    <w:rsid w:val="005711D4"/>
    <w:rsid w:val="0057557A"/>
    <w:rsid w:val="005758B3"/>
    <w:rsid w:val="00585942"/>
    <w:rsid w:val="005867AF"/>
    <w:rsid w:val="00591180"/>
    <w:rsid w:val="005B09CE"/>
    <w:rsid w:val="005F0AB6"/>
    <w:rsid w:val="005F10FE"/>
    <w:rsid w:val="00607841"/>
    <w:rsid w:val="00617CE5"/>
    <w:rsid w:val="00627201"/>
    <w:rsid w:val="00637DBE"/>
    <w:rsid w:val="0064752F"/>
    <w:rsid w:val="00650FC5"/>
    <w:rsid w:val="0066636E"/>
    <w:rsid w:val="0066673B"/>
    <w:rsid w:val="00667A78"/>
    <w:rsid w:val="006722AC"/>
    <w:rsid w:val="00672557"/>
    <w:rsid w:val="006A5BDC"/>
    <w:rsid w:val="006C3FE0"/>
    <w:rsid w:val="006C6C15"/>
    <w:rsid w:val="006C79B8"/>
    <w:rsid w:val="006F2AFE"/>
    <w:rsid w:val="0070029E"/>
    <w:rsid w:val="007009B1"/>
    <w:rsid w:val="00702102"/>
    <w:rsid w:val="00703615"/>
    <w:rsid w:val="007148ED"/>
    <w:rsid w:val="0071601D"/>
    <w:rsid w:val="00721CAE"/>
    <w:rsid w:val="00724555"/>
    <w:rsid w:val="007274B3"/>
    <w:rsid w:val="007373E8"/>
    <w:rsid w:val="00741B1C"/>
    <w:rsid w:val="00745378"/>
    <w:rsid w:val="007461C9"/>
    <w:rsid w:val="007463A2"/>
    <w:rsid w:val="007646A3"/>
    <w:rsid w:val="0077756C"/>
    <w:rsid w:val="00780F36"/>
    <w:rsid w:val="007859FE"/>
    <w:rsid w:val="00786604"/>
    <w:rsid w:val="007A3E0C"/>
    <w:rsid w:val="007A6DA5"/>
    <w:rsid w:val="007A6F5B"/>
    <w:rsid w:val="007A7F52"/>
    <w:rsid w:val="007B3019"/>
    <w:rsid w:val="007B4DAB"/>
    <w:rsid w:val="007D1544"/>
    <w:rsid w:val="007F1A2B"/>
    <w:rsid w:val="00807461"/>
    <w:rsid w:val="00810D68"/>
    <w:rsid w:val="00813783"/>
    <w:rsid w:val="008243A2"/>
    <w:rsid w:val="00832992"/>
    <w:rsid w:val="008444DA"/>
    <w:rsid w:val="00853CA5"/>
    <w:rsid w:val="00860A33"/>
    <w:rsid w:val="0088167B"/>
    <w:rsid w:val="008A09AF"/>
    <w:rsid w:val="008B3E16"/>
    <w:rsid w:val="008C2557"/>
    <w:rsid w:val="009053B9"/>
    <w:rsid w:val="00911F10"/>
    <w:rsid w:val="00914ECF"/>
    <w:rsid w:val="00923664"/>
    <w:rsid w:val="00935E39"/>
    <w:rsid w:val="00972BB4"/>
    <w:rsid w:val="009871C3"/>
    <w:rsid w:val="0099232D"/>
    <w:rsid w:val="00996E73"/>
    <w:rsid w:val="009B1338"/>
    <w:rsid w:val="009C63F8"/>
    <w:rsid w:val="009D1915"/>
    <w:rsid w:val="009F08E4"/>
    <w:rsid w:val="009F2E10"/>
    <w:rsid w:val="00A01FBE"/>
    <w:rsid w:val="00A050BC"/>
    <w:rsid w:val="00A205B5"/>
    <w:rsid w:val="00A22C03"/>
    <w:rsid w:val="00A33B24"/>
    <w:rsid w:val="00A3774E"/>
    <w:rsid w:val="00A40E02"/>
    <w:rsid w:val="00A42A12"/>
    <w:rsid w:val="00A637D7"/>
    <w:rsid w:val="00A72CA3"/>
    <w:rsid w:val="00A734E1"/>
    <w:rsid w:val="00A749C4"/>
    <w:rsid w:val="00A75F18"/>
    <w:rsid w:val="00A7674C"/>
    <w:rsid w:val="00A80587"/>
    <w:rsid w:val="00A83725"/>
    <w:rsid w:val="00A92994"/>
    <w:rsid w:val="00A95E94"/>
    <w:rsid w:val="00A97203"/>
    <w:rsid w:val="00AA7693"/>
    <w:rsid w:val="00AB31D5"/>
    <w:rsid w:val="00AC5E4F"/>
    <w:rsid w:val="00AC6808"/>
    <w:rsid w:val="00AC743B"/>
    <w:rsid w:val="00AC7F64"/>
    <w:rsid w:val="00AD0058"/>
    <w:rsid w:val="00AD66A7"/>
    <w:rsid w:val="00AE1EA9"/>
    <w:rsid w:val="00AE2EB4"/>
    <w:rsid w:val="00AF3E01"/>
    <w:rsid w:val="00B032B2"/>
    <w:rsid w:val="00B17B97"/>
    <w:rsid w:val="00B2311B"/>
    <w:rsid w:val="00B3101C"/>
    <w:rsid w:val="00B32778"/>
    <w:rsid w:val="00B32F0F"/>
    <w:rsid w:val="00B33698"/>
    <w:rsid w:val="00B4157F"/>
    <w:rsid w:val="00B635BA"/>
    <w:rsid w:val="00B66ECF"/>
    <w:rsid w:val="00B6708F"/>
    <w:rsid w:val="00B67BEE"/>
    <w:rsid w:val="00B70CB6"/>
    <w:rsid w:val="00B71747"/>
    <w:rsid w:val="00B718BC"/>
    <w:rsid w:val="00B719EE"/>
    <w:rsid w:val="00B85A78"/>
    <w:rsid w:val="00B8637E"/>
    <w:rsid w:val="00B87D64"/>
    <w:rsid w:val="00B9005B"/>
    <w:rsid w:val="00BA121C"/>
    <w:rsid w:val="00BA2AF8"/>
    <w:rsid w:val="00BB3199"/>
    <w:rsid w:val="00BB38FC"/>
    <w:rsid w:val="00BC3898"/>
    <w:rsid w:val="00BC3B0B"/>
    <w:rsid w:val="00BC7FD3"/>
    <w:rsid w:val="00BE22B3"/>
    <w:rsid w:val="00BE3F6F"/>
    <w:rsid w:val="00BF03E7"/>
    <w:rsid w:val="00BF0820"/>
    <w:rsid w:val="00BF08B4"/>
    <w:rsid w:val="00BF11BC"/>
    <w:rsid w:val="00BF707B"/>
    <w:rsid w:val="00C05633"/>
    <w:rsid w:val="00C0792F"/>
    <w:rsid w:val="00C10408"/>
    <w:rsid w:val="00C10C23"/>
    <w:rsid w:val="00C16109"/>
    <w:rsid w:val="00C16738"/>
    <w:rsid w:val="00C25417"/>
    <w:rsid w:val="00C33BC6"/>
    <w:rsid w:val="00C35057"/>
    <w:rsid w:val="00C35C05"/>
    <w:rsid w:val="00C3650D"/>
    <w:rsid w:val="00C5019D"/>
    <w:rsid w:val="00C50F4E"/>
    <w:rsid w:val="00C51573"/>
    <w:rsid w:val="00C57FF8"/>
    <w:rsid w:val="00C63C53"/>
    <w:rsid w:val="00C84D94"/>
    <w:rsid w:val="00C85B10"/>
    <w:rsid w:val="00C94301"/>
    <w:rsid w:val="00C964C8"/>
    <w:rsid w:val="00CB0292"/>
    <w:rsid w:val="00CC6363"/>
    <w:rsid w:val="00CD2B4A"/>
    <w:rsid w:val="00CE3519"/>
    <w:rsid w:val="00CE371A"/>
    <w:rsid w:val="00CF2717"/>
    <w:rsid w:val="00CF34AD"/>
    <w:rsid w:val="00CF4563"/>
    <w:rsid w:val="00CF4AC5"/>
    <w:rsid w:val="00D13143"/>
    <w:rsid w:val="00D147C1"/>
    <w:rsid w:val="00D17EF9"/>
    <w:rsid w:val="00D23531"/>
    <w:rsid w:val="00D23CB2"/>
    <w:rsid w:val="00D255EB"/>
    <w:rsid w:val="00D31A46"/>
    <w:rsid w:val="00D42A15"/>
    <w:rsid w:val="00D45E1E"/>
    <w:rsid w:val="00D63E2E"/>
    <w:rsid w:val="00D71CE8"/>
    <w:rsid w:val="00D725B1"/>
    <w:rsid w:val="00D73675"/>
    <w:rsid w:val="00D82687"/>
    <w:rsid w:val="00D934C9"/>
    <w:rsid w:val="00DC04E0"/>
    <w:rsid w:val="00DC0BAB"/>
    <w:rsid w:val="00DC4002"/>
    <w:rsid w:val="00DD0978"/>
    <w:rsid w:val="00DE1408"/>
    <w:rsid w:val="00E07AD1"/>
    <w:rsid w:val="00E14CA5"/>
    <w:rsid w:val="00E15DD1"/>
    <w:rsid w:val="00E24B7D"/>
    <w:rsid w:val="00E30402"/>
    <w:rsid w:val="00E37650"/>
    <w:rsid w:val="00E43553"/>
    <w:rsid w:val="00E43DCC"/>
    <w:rsid w:val="00E4778B"/>
    <w:rsid w:val="00E54E9A"/>
    <w:rsid w:val="00E600FB"/>
    <w:rsid w:val="00E75045"/>
    <w:rsid w:val="00E76335"/>
    <w:rsid w:val="00E84875"/>
    <w:rsid w:val="00EA252D"/>
    <w:rsid w:val="00EA3BD2"/>
    <w:rsid w:val="00EB37DE"/>
    <w:rsid w:val="00EC0E94"/>
    <w:rsid w:val="00EC1D15"/>
    <w:rsid w:val="00EC38D0"/>
    <w:rsid w:val="00EC5B77"/>
    <w:rsid w:val="00EE25C8"/>
    <w:rsid w:val="00EE4C70"/>
    <w:rsid w:val="00EF2330"/>
    <w:rsid w:val="00F01BBC"/>
    <w:rsid w:val="00F12A44"/>
    <w:rsid w:val="00F17FD9"/>
    <w:rsid w:val="00F23D7B"/>
    <w:rsid w:val="00F31069"/>
    <w:rsid w:val="00F3281B"/>
    <w:rsid w:val="00F507F7"/>
    <w:rsid w:val="00F54502"/>
    <w:rsid w:val="00F5620A"/>
    <w:rsid w:val="00F63B98"/>
    <w:rsid w:val="00F7269A"/>
    <w:rsid w:val="00F839DB"/>
    <w:rsid w:val="00F83CC5"/>
    <w:rsid w:val="00F92AD1"/>
    <w:rsid w:val="00F96BB8"/>
    <w:rsid w:val="00F97C51"/>
    <w:rsid w:val="00FA1835"/>
    <w:rsid w:val="00FA1940"/>
    <w:rsid w:val="00FA3DD0"/>
    <w:rsid w:val="00FA5593"/>
    <w:rsid w:val="00FB286D"/>
    <w:rsid w:val="00FB3E4F"/>
    <w:rsid w:val="00FC75DB"/>
    <w:rsid w:val="00FD0852"/>
    <w:rsid w:val="00FD5827"/>
    <w:rsid w:val="00FD6BAA"/>
    <w:rsid w:val="00FE3152"/>
    <w:rsid w:val="00FE31F6"/>
    <w:rsid w:val="00FE73CB"/>
    <w:rsid w:val="00FF1916"/>
    <w:rsid w:val="00FF1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BB8B3C"/>
  <w15:chartTrackingRefBased/>
  <w15:docId w15:val="{27F99806-342E-4FA1-9F86-4F6ABC5DE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4DA"/>
  </w:style>
  <w:style w:type="paragraph" w:styleId="Heading1">
    <w:name w:val="heading 1"/>
    <w:next w:val="Normal"/>
    <w:link w:val="Heading1Char"/>
    <w:uiPriority w:val="9"/>
    <w:unhideWhenUsed/>
    <w:qFormat/>
    <w:rsid w:val="003B72A3"/>
    <w:pPr>
      <w:keepNext/>
      <w:keepLines/>
      <w:numPr>
        <w:numId w:val="20"/>
      </w:numPr>
      <w:spacing w:after="0"/>
      <w:ind w:right="14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0D41"/>
    <w:pPr>
      <w:keepNext/>
      <w:keepLines/>
      <w:numPr>
        <w:ilvl w:val="1"/>
        <w:numId w:val="20"/>
      </w:numPr>
      <w:spacing w:before="40" w:after="0"/>
      <w:ind w:left="756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438F"/>
    <w:pPr>
      <w:keepNext/>
      <w:keepLines/>
      <w:numPr>
        <w:ilvl w:val="2"/>
        <w:numId w:val="20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1F10"/>
    <w:pPr>
      <w:keepNext/>
      <w:keepLines/>
      <w:numPr>
        <w:ilvl w:val="3"/>
        <w:numId w:val="2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1F10"/>
    <w:pPr>
      <w:keepNext/>
      <w:keepLines/>
      <w:numPr>
        <w:ilvl w:val="4"/>
        <w:numId w:val="2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1F10"/>
    <w:pPr>
      <w:keepNext/>
      <w:keepLines/>
      <w:numPr>
        <w:ilvl w:val="5"/>
        <w:numId w:val="2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1F10"/>
    <w:pPr>
      <w:keepNext/>
      <w:keepLines/>
      <w:numPr>
        <w:ilvl w:val="6"/>
        <w:numId w:val="2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1F10"/>
    <w:pPr>
      <w:keepNext/>
      <w:keepLines/>
      <w:numPr>
        <w:ilvl w:val="7"/>
        <w:numId w:val="2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1F10"/>
    <w:pPr>
      <w:keepNext/>
      <w:keepLines/>
      <w:numPr>
        <w:ilvl w:val="8"/>
        <w:numId w:val="2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2A3"/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BD2"/>
  </w:style>
  <w:style w:type="paragraph" w:styleId="Footer">
    <w:name w:val="footer"/>
    <w:basedOn w:val="Normal"/>
    <w:link w:val="Foot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BD2"/>
  </w:style>
  <w:style w:type="paragraph" w:styleId="ListParagraph">
    <w:name w:val="List Paragraph"/>
    <w:basedOn w:val="Normal"/>
    <w:uiPriority w:val="34"/>
    <w:qFormat/>
    <w:rsid w:val="00650FC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646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F96B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5DD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0D4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934C9"/>
    <w:pPr>
      <w:spacing w:before="240"/>
      <w:ind w:right="0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934C9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1B438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1F1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1F1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1F1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1F1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1F1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1F1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18515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85157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268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2687"/>
    <w:rPr>
      <w:i/>
      <w:iCs/>
      <w:color w:val="5B9BD5" w:themeColor="accen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3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72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32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EEE5A3-9272-495C-AA78-A82869D03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8</TotalTime>
  <Pages>5</Pages>
  <Words>814</Words>
  <Characters>464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 system</dc:creator>
  <cp:keywords/>
  <dc:description/>
  <cp:lastModifiedBy>rayhan</cp:lastModifiedBy>
  <cp:revision>383</cp:revision>
  <cp:lastPrinted>2023-03-30T04:15:00Z</cp:lastPrinted>
  <dcterms:created xsi:type="dcterms:W3CDTF">2022-09-02T16:06:00Z</dcterms:created>
  <dcterms:modified xsi:type="dcterms:W3CDTF">2023-03-30T04:17:00Z</dcterms:modified>
</cp:coreProperties>
</file>